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048B0" w14:textId="6EFD46C8" w:rsidR="00C214AC" w:rsidRDefault="00C214AC" w:rsidP="00D334C0">
      <w:pPr>
        <w:jc w:val="center"/>
        <w:rPr>
          <w:b/>
          <w:bCs/>
        </w:rPr>
      </w:pPr>
      <w:r w:rsidRPr="00C214AC">
        <w:rPr>
          <w:b/>
          <w:bCs/>
        </w:rPr>
        <w:t>Session 7 (unit-4): Constructors &amp; Destructors and Error handling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D334C0" w:rsidRPr="00890793" w14:paraId="2E4526CD" w14:textId="77777777" w:rsidTr="00BD0049">
        <w:tc>
          <w:tcPr>
            <w:tcW w:w="4410" w:type="dxa"/>
          </w:tcPr>
          <w:p w14:paraId="35BF3C1F" w14:textId="77777777" w:rsidR="00D334C0" w:rsidRPr="00890793" w:rsidRDefault="00D334C0" w:rsidP="00BD00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04724170" w14:textId="77777777" w:rsidR="00D334C0" w:rsidRPr="00890793" w:rsidRDefault="00D334C0" w:rsidP="00BD00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D334C0" w:rsidRPr="00890793" w14:paraId="470E8E53" w14:textId="77777777" w:rsidTr="00BD0049">
        <w:tc>
          <w:tcPr>
            <w:tcW w:w="4410" w:type="dxa"/>
          </w:tcPr>
          <w:p w14:paraId="2DEE5A65" w14:textId="77777777" w:rsidR="00D334C0" w:rsidRPr="00890793" w:rsidRDefault="00D334C0" w:rsidP="00BD00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2C0E98F4" w14:textId="77777777" w:rsidR="00D334C0" w:rsidRPr="00890793" w:rsidRDefault="00D334C0" w:rsidP="00BD00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D334C0" w:rsidRPr="00890793" w14:paraId="60973975" w14:textId="77777777" w:rsidTr="00BD0049">
        <w:tc>
          <w:tcPr>
            <w:tcW w:w="4410" w:type="dxa"/>
          </w:tcPr>
          <w:p w14:paraId="1476DD26" w14:textId="77777777" w:rsidR="00D334C0" w:rsidRPr="00890793" w:rsidRDefault="00D334C0" w:rsidP="00BD00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2F0EA9DC" w14:textId="0105A1AD" w:rsidR="00D334C0" w:rsidRPr="00890793" w:rsidRDefault="00D334C0" w:rsidP="00BD00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50C3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09-2020</w:t>
            </w:r>
          </w:p>
        </w:tc>
      </w:tr>
    </w:tbl>
    <w:p w14:paraId="0591643D" w14:textId="77777777" w:rsidR="00D334C0" w:rsidRPr="00C214AC" w:rsidRDefault="00D334C0" w:rsidP="00C214AC">
      <w:pPr>
        <w:rPr>
          <w:b/>
          <w:bCs/>
        </w:rPr>
      </w:pPr>
    </w:p>
    <w:p w14:paraId="22118153" w14:textId="7C60670A" w:rsidR="00C214AC" w:rsidRPr="00C214AC" w:rsidRDefault="00C214AC" w:rsidP="00C214AC">
      <w:pPr>
        <w:pStyle w:val="ListParagraph"/>
        <w:numPr>
          <w:ilvl w:val="0"/>
          <w:numId w:val="2"/>
        </w:numPr>
        <w:rPr>
          <w:b/>
          <w:bCs/>
        </w:rPr>
      </w:pPr>
      <w:r w:rsidRPr="00C214AC">
        <w:rPr>
          <w:b/>
          <w:bCs/>
        </w:rPr>
        <w:t xml:space="preserve">WAP that accepts and adds two complex numbers </w:t>
      </w:r>
      <w:r w:rsidR="00D334C0" w:rsidRPr="00C214AC">
        <w:rPr>
          <w:b/>
          <w:bCs/>
        </w:rPr>
        <w:t>using:</w:t>
      </w:r>
    </w:p>
    <w:p w14:paraId="149B0A86" w14:textId="195DECB6" w:rsidR="00C214AC" w:rsidRDefault="00C214AC" w:rsidP="00C214AC">
      <w:pPr>
        <w:pStyle w:val="ListParagraph"/>
        <w:numPr>
          <w:ilvl w:val="1"/>
          <w:numId w:val="2"/>
        </w:numPr>
        <w:rPr>
          <w:b/>
          <w:bCs/>
        </w:rPr>
      </w:pPr>
      <w:r w:rsidRPr="00C214AC">
        <w:rPr>
          <w:b/>
          <w:bCs/>
        </w:rPr>
        <w:t>Default constructors</w:t>
      </w:r>
    </w:p>
    <w:p w14:paraId="434EC22E" w14:textId="0EF4DD8A" w:rsidR="00D334C0" w:rsidRPr="00D334C0" w:rsidRDefault="00D334C0" w:rsidP="00D334C0">
      <w:pPr>
        <w:rPr>
          <w:b/>
          <w:bCs/>
          <w:u w:val="double"/>
        </w:rPr>
      </w:pPr>
      <w:r w:rsidRPr="00D334C0">
        <w:rPr>
          <w:b/>
          <w:bCs/>
          <w:u w:val="double"/>
        </w:rPr>
        <w:t>ANS:</w:t>
      </w:r>
    </w:p>
    <w:p w14:paraId="51B9405F" w14:textId="6CEDB32D" w:rsidR="00D334C0" w:rsidRPr="00D334C0" w:rsidRDefault="00D334C0" w:rsidP="00D334C0">
      <w:r>
        <w:rPr>
          <w:b/>
          <w:bCs/>
        </w:rPr>
        <w:t>CODE:</w:t>
      </w:r>
      <w:r w:rsidRPr="00D334C0">
        <w:t xml:space="preserve"> </w:t>
      </w:r>
      <w:r>
        <w:tab/>
      </w:r>
      <w:r w:rsidRPr="00D334C0">
        <w:t>#include&lt;iostream&gt;</w:t>
      </w:r>
    </w:p>
    <w:p w14:paraId="4AE76CC1" w14:textId="77777777" w:rsidR="00D334C0" w:rsidRPr="00D334C0" w:rsidRDefault="00D334C0" w:rsidP="00D334C0">
      <w:pPr>
        <w:ind w:left="720"/>
      </w:pPr>
      <w:r w:rsidRPr="00D334C0">
        <w:t>using namespace std;</w:t>
      </w:r>
    </w:p>
    <w:p w14:paraId="2B4405B3" w14:textId="77777777" w:rsidR="00D334C0" w:rsidRPr="00D334C0" w:rsidRDefault="00D334C0" w:rsidP="00D334C0">
      <w:pPr>
        <w:ind w:left="720"/>
      </w:pPr>
      <w:r w:rsidRPr="00D334C0">
        <w:t>class complex</w:t>
      </w:r>
    </w:p>
    <w:p w14:paraId="6B9B78D8" w14:textId="77777777" w:rsidR="00D334C0" w:rsidRPr="00D334C0" w:rsidRDefault="00D334C0" w:rsidP="00D334C0">
      <w:pPr>
        <w:ind w:left="720"/>
      </w:pPr>
      <w:r w:rsidRPr="00D334C0">
        <w:t>{</w:t>
      </w:r>
    </w:p>
    <w:p w14:paraId="4677E7FC" w14:textId="77777777" w:rsidR="00D334C0" w:rsidRPr="00D334C0" w:rsidRDefault="00D334C0" w:rsidP="00D334C0">
      <w:pPr>
        <w:ind w:left="720"/>
      </w:pPr>
      <w:r w:rsidRPr="00D334C0">
        <w:t xml:space="preserve">   public :</w:t>
      </w:r>
    </w:p>
    <w:p w14:paraId="010B8F95" w14:textId="77777777" w:rsidR="00D334C0" w:rsidRPr="00D334C0" w:rsidRDefault="00D334C0" w:rsidP="00D334C0">
      <w:pPr>
        <w:ind w:left="720"/>
      </w:pPr>
      <w:r w:rsidRPr="00D334C0">
        <w:t xml:space="preserve">      int real, img;</w:t>
      </w:r>
    </w:p>
    <w:p w14:paraId="33900339" w14:textId="77777777" w:rsidR="00D334C0" w:rsidRPr="00D334C0" w:rsidRDefault="00D334C0" w:rsidP="00D334C0">
      <w:pPr>
        <w:ind w:left="720"/>
      </w:pPr>
      <w:r w:rsidRPr="00D334C0">
        <w:t>};</w:t>
      </w:r>
    </w:p>
    <w:p w14:paraId="36D86F1C" w14:textId="77777777" w:rsidR="00D334C0" w:rsidRPr="00D334C0" w:rsidRDefault="00D334C0" w:rsidP="00D334C0">
      <w:pPr>
        <w:ind w:left="720"/>
      </w:pPr>
      <w:r w:rsidRPr="00D334C0">
        <w:t>int main()</w:t>
      </w:r>
    </w:p>
    <w:p w14:paraId="282B5C81" w14:textId="77777777" w:rsidR="00D334C0" w:rsidRPr="00D334C0" w:rsidRDefault="00D334C0" w:rsidP="00D334C0">
      <w:pPr>
        <w:ind w:left="720"/>
      </w:pPr>
      <w:r w:rsidRPr="00D334C0">
        <w:t>{</w:t>
      </w:r>
    </w:p>
    <w:p w14:paraId="22887C0F" w14:textId="77777777" w:rsidR="00D334C0" w:rsidRPr="00D334C0" w:rsidRDefault="00D334C0" w:rsidP="00D334C0">
      <w:pPr>
        <w:ind w:left="720"/>
      </w:pPr>
      <w:r w:rsidRPr="00D334C0">
        <w:t xml:space="preserve">   complex a, b, c;</w:t>
      </w:r>
    </w:p>
    <w:p w14:paraId="690C11F4" w14:textId="77777777" w:rsidR="00D334C0" w:rsidRPr="00D334C0" w:rsidRDefault="00D334C0" w:rsidP="00D334C0">
      <w:pPr>
        <w:ind w:left="720"/>
      </w:pPr>
      <w:r w:rsidRPr="00D334C0">
        <w:t xml:space="preserve">   cout &lt;&lt; "Enter a and b where a + ib is the first complex number.";</w:t>
      </w:r>
    </w:p>
    <w:p w14:paraId="0F19BAED" w14:textId="77777777" w:rsidR="00D334C0" w:rsidRPr="00D334C0" w:rsidRDefault="00D334C0" w:rsidP="00D334C0">
      <w:pPr>
        <w:ind w:left="720"/>
      </w:pPr>
      <w:r w:rsidRPr="00D334C0">
        <w:t xml:space="preserve">   cout &lt;&lt; "\na = ";</w:t>
      </w:r>
    </w:p>
    <w:p w14:paraId="6924BE2F" w14:textId="77777777" w:rsidR="00D334C0" w:rsidRPr="00D334C0" w:rsidRDefault="00D334C0" w:rsidP="00D334C0">
      <w:pPr>
        <w:ind w:left="720"/>
      </w:pPr>
      <w:r w:rsidRPr="00D334C0">
        <w:t xml:space="preserve">   cin &gt;&gt; a.real;</w:t>
      </w:r>
    </w:p>
    <w:p w14:paraId="41A0F1BB" w14:textId="77777777" w:rsidR="00D334C0" w:rsidRPr="00D334C0" w:rsidRDefault="00D334C0" w:rsidP="00D334C0">
      <w:pPr>
        <w:ind w:left="720"/>
      </w:pPr>
      <w:r w:rsidRPr="00D334C0">
        <w:t xml:space="preserve">   cout &lt;&lt; "b = ";</w:t>
      </w:r>
    </w:p>
    <w:p w14:paraId="566678E9" w14:textId="77777777" w:rsidR="00D334C0" w:rsidRPr="00D334C0" w:rsidRDefault="00D334C0" w:rsidP="00D334C0">
      <w:pPr>
        <w:ind w:left="720"/>
      </w:pPr>
      <w:r w:rsidRPr="00D334C0">
        <w:t xml:space="preserve">   cin &gt;&gt; a.img;</w:t>
      </w:r>
    </w:p>
    <w:p w14:paraId="343964A7" w14:textId="77777777" w:rsidR="00D334C0" w:rsidRPr="00D334C0" w:rsidRDefault="00D334C0" w:rsidP="00D334C0">
      <w:pPr>
        <w:ind w:left="720"/>
      </w:pPr>
      <w:r w:rsidRPr="00D334C0">
        <w:t xml:space="preserve">   cout &lt;&lt; "Enter c and d where c + id is the second complex number.";</w:t>
      </w:r>
    </w:p>
    <w:p w14:paraId="18D724A0" w14:textId="77777777" w:rsidR="00D334C0" w:rsidRPr="00D334C0" w:rsidRDefault="00D334C0" w:rsidP="00D334C0">
      <w:pPr>
        <w:ind w:left="720"/>
      </w:pPr>
      <w:r w:rsidRPr="00D334C0">
        <w:t xml:space="preserve">   cout &lt;&lt; "\nc = ";</w:t>
      </w:r>
    </w:p>
    <w:p w14:paraId="10A4CC52" w14:textId="77777777" w:rsidR="00D334C0" w:rsidRPr="00D334C0" w:rsidRDefault="00D334C0" w:rsidP="00D334C0">
      <w:pPr>
        <w:ind w:left="720"/>
      </w:pPr>
      <w:r w:rsidRPr="00D334C0">
        <w:t xml:space="preserve">   cin &gt;&gt; b.real;</w:t>
      </w:r>
    </w:p>
    <w:p w14:paraId="1D3F1020" w14:textId="77777777" w:rsidR="00D334C0" w:rsidRPr="00D334C0" w:rsidRDefault="00D334C0" w:rsidP="00D334C0">
      <w:pPr>
        <w:ind w:left="720"/>
      </w:pPr>
      <w:r w:rsidRPr="00D334C0">
        <w:t xml:space="preserve">   cout &lt;&lt; "d = ";</w:t>
      </w:r>
    </w:p>
    <w:p w14:paraId="175A6728" w14:textId="77777777" w:rsidR="00D334C0" w:rsidRPr="00D334C0" w:rsidRDefault="00D334C0" w:rsidP="00D334C0">
      <w:pPr>
        <w:ind w:left="720"/>
      </w:pPr>
      <w:r w:rsidRPr="00D334C0">
        <w:t xml:space="preserve">   cin &gt;&gt; b.img;</w:t>
      </w:r>
    </w:p>
    <w:p w14:paraId="0234209C" w14:textId="77777777" w:rsidR="00D334C0" w:rsidRPr="00D334C0" w:rsidRDefault="00D334C0" w:rsidP="00D334C0">
      <w:pPr>
        <w:ind w:left="720"/>
      </w:pPr>
      <w:r w:rsidRPr="00D334C0">
        <w:t xml:space="preserve">   c.real = a.real + b.real;</w:t>
      </w:r>
    </w:p>
    <w:p w14:paraId="24D3A131" w14:textId="77777777" w:rsidR="00D334C0" w:rsidRPr="00D334C0" w:rsidRDefault="00D334C0" w:rsidP="00D334C0">
      <w:pPr>
        <w:ind w:left="720"/>
      </w:pPr>
      <w:r w:rsidRPr="00D334C0">
        <w:t xml:space="preserve">   c.img = a.img + b.img;</w:t>
      </w:r>
    </w:p>
    <w:p w14:paraId="65DBA832" w14:textId="77777777" w:rsidR="00D334C0" w:rsidRPr="00D334C0" w:rsidRDefault="00D334C0" w:rsidP="00D334C0">
      <w:pPr>
        <w:ind w:left="720"/>
      </w:pPr>
      <w:r w:rsidRPr="00D334C0">
        <w:t xml:space="preserve">      cout &lt;&lt; "Sum of two complex numbers = " &lt;&lt; c.real &lt;&lt; " + " &lt;&lt; c.img &lt;&lt; "i";</w:t>
      </w:r>
    </w:p>
    <w:p w14:paraId="36D07D60" w14:textId="77777777" w:rsidR="00D334C0" w:rsidRPr="00D334C0" w:rsidRDefault="00D334C0" w:rsidP="00D334C0">
      <w:pPr>
        <w:ind w:left="720"/>
      </w:pPr>
      <w:r w:rsidRPr="00D334C0">
        <w:t xml:space="preserve">   return 0;</w:t>
      </w:r>
    </w:p>
    <w:p w14:paraId="62E3B612" w14:textId="7766A556" w:rsidR="00D334C0" w:rsidRPr="00D334C0" w:rsidRDefault="00D334C0" w:rsidP="00D334C0">
      <w:pPr>
        <w:ind w:left="720"/>
      </w:pPr>
      <w:r w:rsidRPr="00D334C0">
        <w:lastRenderedPageBreak/>
        <w:t>}</w:t>
      </w:r>
    </w:p>
    <w:p w14:paraId="5EA1A996" w14:textId="75FFBF07" w:rsidR="00D334C0" w:rsidRDefault="00D334C0" w:rsidP="00D334C0">
      <w:pPr>
        <w:rPr>
          <w:b/>
          <w:bCs/>
        </w:rPr>
      </w:pPr>
      <w:r>
        <w:rPr>
          <w:b/>
          <w:bCs/>
        </w:rPr>
        <w:t>OUTPUT:</w:t>
      </w:r>
    </w:p>
    <w:p w14:paraId="6F506F25" w14:textId="2DD63C03" w:rsidR="00D334C0" w:rsidRPr="00D334C0" w:rsidRDefault="00D334C0" w:rsidP="00D334C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EC90454" wp14:editId="0A193742">
            <wp:extent cx="3499241" cy="1511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6652" b="74394"/>
                    <a:stretch/>
                  </pic:blipFill>
                  <pic:spPr bwMode="auto">
                    <a:xfrm>
                      <a:off x="0" y="0"/>
                      <a:ext cx="3509132" cy="1515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F6117" w14:textId="11D421DA" w:rsidR="00C214AC" w:rsidRDefault="00C214AC" w:rsidP="00C214AC">
      <w:pPr>
        <w:pStyle w:val="ListParagraph"/>
        <w:numPr>
          <w:ilvl w:val="1"/>
          <w:numId w:val="2"/>
        </w:numPr>
        <w:rPr>
          <w:b/>
          <w:bCs/>
        </w:rPr>
      </w:pPr>
      <w:r w:rsidRPr="00C214AC">
        <w:rPr>
          <w:b/>
          <w:bCs/>
        </w:rPr>
        <w:t>Parameterized constructors</w:t>
      </w:r>
    </w:p>
    <w:p w14:paraId="2F16ADEB" w14:textId="77777777" w:rsidR="00D334C0" w:rsidRPr="00D334C0" w:rsidRDefault="00D334C0" w:rsidP="00D334C0">
      <w:pPr>
        <w:rPr>
          <w:b/>
          <w:bCs/>
          <w:u w:val="double"/>
        </w:rPr>
      </w:pPr>
      <w:r w:rsidRPr="00D334C0">
        <w:rPr>
          <w:b/>
          <w:bCs/>
          <w:u w:val="double"/>
        </w:rPr>
        <w:t>ANS:</w:t>
      </w:r>
    </w:p>
    <w:p w14:paraId="039F00BA" w14:textId="7B9AE4BC" w:rsidR="0032256C" w:rsidRPr="0032256C" w:rsidRDefault="00D334C0" w:rsidP="0032256C">
      <w:pPr>
        <w:rPr>
          <w:b/>
          <w:bCs/>
        </w:rPr>
      </w:pPr>
      <w:r w:rsidRPr="00D334C0">
        <w:rPr>
          <w:b/>
          <w:bCs/>
        </w:rPr>
        <w:t>CODE:</w:t>
      </w:r>
      <w:r w:rsidR="0032256C">
        <w:rPr>
          <w:b/>
          <w:bCs/>
        </w:rPr>
        <w:t xml:space="preserve"> </w:t>
      </w:r>
      <w:r w:rsidR="0032256C">
        <w:rPr>
          <w:b/>
          <w:bCs/>
        </w:rPr>
        <w:tab/>
      </w:r>
      <w:r w:rsidR="0032256C" w:rsidRPr="0032256C">
        <w:t>#include&lt;iostream&gt;</w:t>
      </w:r>
    </w:p>
    <w:p w14:paraId="05EBA09D" w14:textId="77777777" w:rsidR="0032256C" w:rsidRPr="0032256C" w:rsidRDefault="0032256C" w:rsidP="0032256C">
      <w:pPr>
        <w:ind w:left="720"/>
      </w:pPr>
      <w:r w:rsidRPr="0032256C">
        <w:t>using namespace std;</w:t>
      </w:r>
    </w:p>
    <w:p w14:paraId="3B7D4DA0" w14:textId="77777777" w:rsidR="0032256C" w:rsidRPr="0032256C" w:rsidRDefault="0032256C" w:rsidP="0032256C">
      <w:pPr>
        <w:ind w:left="720"/>
      </w:pPr>
      <w:r w:rsidRPr="0032256C">
        <w:t>class complex</w:t>
      </w:r>
    </w:p>
    <w:p w14:paraId="5117BB81" w14:textId="77777777" w:rsidR="0032256C" w:rsidRPr="0032256C" w:rsidRDefault="0032256C" w:rsidP="0032256C">
      <w:pPr>
        <w:ind w:left="720"/>
      </w:pPr>
      <w:r w:rsidRPr="0032256C">
        <w:t>{</w:t>
      </w:r>
    </w:p>
    <w:p w14:paraId="16812F8A" w14:textId="77777777" w:rsidR="0032256C" w:rsidRPr="0032256C" w:rsidRDefault="0032256C" w:rsidP="0032256C">
      <w:pPr>
        <w:ind w:left="720"/>
      </w:pPr>
      <w:r w:rsidRPr="0032256C">
        <w:tab/>
        <w:t>public:</w:t>
      </w:r>
    </w:p>
    <w:p w14:paraId="75097548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int real, img;</w:t>
      </w:r>
    </w:p>
    <w:p w14:paraId="06E5352F" w14:textId="77777777" w:rsidR="0032256C" w:rsidRPr="0032256C" w:rsidRDefault="0032256C" w:rsidP="0032256C">
      <w:pPr>
        <w:ind w:left="720"/>
      </w:pPr>
      <w:r w:rsidRPr="0032256C">
        <w:tab/>
        <w:t>complex()</w:t>
      </w:r>
    </w:p>
    <w:p w14:paraId="22360074" w14:textId="77777777" w:rsidR="0032256C" w:rsidRPr="0032256C" w:rsidRDefault="0032256C" w:rsidP="0032256C">
      <w:pPr>
        <w:ind w:left="720"/>
      </w:pPr>
      <w:r w:rsidRPr="0032256C">
        <w:tab/>
        <w:t>{</w:t>
      </w:r>
    </w:p>
    <w:p w14:paraId="0CBC1459" w14:textId="77777777" w:rsidR="0032256C" w:rsidRPr="0032256C" w:rsidRDefault="0032256C" w:rsidP="0032256C">
      <w:pPr>
        <w:ind w:left="720"/>
      </w:pPr>
    </w:p>
    <w:p w14:paraId="26654245" w14:textId="77777777" w:rsidR="0032256C" w:rsidRPr="0032256C" w:rsidRDefault="0032256C" w:rsidP="0032256C">
      <w:pPr>
        <w:ind w:left="720"/>
      </w:pPr>
      <w:r w:rsidRPr="0032256C">
        <w:tab/>
        <w:t>}</w:t>
      </w:r>
    </w:p>
    <w:p w14:paraId="15AC23CA" w14:textId="77777777" w:rsidR="0032256C" w:rsidRPr="0032256C" w:rsidRDefault="0032256C" w:rsidP="0032256C">
      <w:pPr>
        <w:ind w:left="720"/>
      </w:pPr>
      <w:r w:rsidRPr="0032256C">
        <w:tab/>
        <w:t>complex(int tempReal, int tempImg)</w:t>
      </w:r>
    </w:p>
    <w:p w14:paraId="07E5C43E" w14:textId="77777777" w:rsidR="0032256C" w:rsidRPr="0032256C" w:rsidRDefault="0032256C" w:rsidP="0032256C">
      <w:pPr>
        <w:ind w:left="720"/>
      </w:pPr>
      <w:r w:rsidRPr="0032256C">
        <w:tab/>
        <w:t>{</w:t>
      </w:r>
    </w:p>
    <w:p w14:paraId="14A6396C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real = tempReal;</w:t>
      </w:r>
    </w:p>
    <w:p w14:paraId="47F58EDE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img = tempImg;</w:t>
      </w:r>
    </w:p>
    <w:p w14:paraId="3276C20D" w14:textId="77777777" w:rsidR="0032256C" w:rsidRPr="0032256C" w:rsidRDefault="0032256C" w:rsidP="0032256C">
      <w:pPr>
        <w:ind w:left="720"/>
      </w:pPr>
      <w:r w:rsidRPr="0032256C">
        <w:tab/>
        <w:t>}</w:t>
      </w:r>
    </w:p>
    <w:p w14:paraId="10FF39AD" w14:textId="77777777" w:rsidR="0032256C" w:rsidRPr="0032256C" w:rsidRDefault="0032256C" w:rsidP="0032256C">
      <w:pPr>
        <w:ind w:left="720"/>
      </w:pPr>
      <w:r w:rsidRPr="0032256C">
        <w:tab/>
        <w:t>complex addComp(complex a, complex b)</w:t>
      </w:r>
    </w:p>
    <w:p w14:paraId="2A546A3B" w14:textId="77777777" w:rsidR="0032256C" w:rsidRPr="0032256C" w:rsidRDefault="0032256C" w:rsidP="0032256C">
      <w:pPr>
        <w:ind w:left="720"/>
      </w:pPr>
      <w:r w:rsidRPr="0032256C">
        <w:tab/>
        <w:t>{</w:t>
      </w:r>
    </w:p>
    <w:p w14:paraId="037C1EBF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complex temp;</w:t>
      </w:r>
    </w:p>
    <w:p w14:paraId="4BB43989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temp.real = a.real + b.real;</w:t>
      </w:r>
    </w:p>
    <w:p w14:paraId="5C1026CB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temp.img = a.img + b.img;</w:t>
      </w:r>
    </w:p>
    <w:p w14:paraId="72AD1468" w14:textId="77777777" w:rsidR="0032256C" w:rsidRPr="0032256C" w:rsidRDefault="0032256C" w:rsidP="0032256C">
      <w:pPr>
        <w:ind w:left="720"/>
      </w:pPr>
      <w:r w:rsidRPr="0032256C">
        <w:tab/>
      </w:r>
      <w:r w:rsidRPr="0032256C">
        <w:tab/>
        <w:t>return temp;</w:t>
      </w:r>
    </w:p>
    <w:p w14:paraId="74F4D1BD" w14:textId="77777777" w:rsidR="0032256C" w:rsidRPr="0032256C" w:rsidRDefault="0032256C" w:rsidP="0032256C">
      <w:pPr>
        <w:ind w:left="720"/>
      </w:pPr>
      <w:r w:rsidRPr="0032256C">
        <w:lastRenderedPageBreak/>
        <w:tab/>
        <w:t>}</w:t>
      </w:r>
    </w:p>
    <w:p w14:paraId="6F1F3884" w14:textId="77777777" w:rsidR="0032256C" w:rsidRPr="0032256C" w:rsidRDefault="0032256C" w:rsidP="0032256C">
      <w:pPr>
        <w:ind w:left="720"/>
      </w:pPr>
      <w:r w:rsidRPr="0032256C">
        <w:t>};</w:t>
      </w:r>
    </w:p>
    <w:p w14:paraId="1BC81FB5" w14:textId="77777777" w:rsidR="0032256C" w:rsidRPr="0032256C" w:rsidRDefault="0032256C" w:rsidP="0032256C">
      <w:pPr>
        <w:ind w:left="720"/>
      </w:pPr>
      <w:r w:rsidRPr="0032256C">
        <w:t>int main()</w:t>
      </w:r>
    </w:p>
    <w:p w14:paraId="6775310D" w14:textId="77777777" w:rsidR="0032256C" w:rsidRPr="0032256C" w:rsidRDefault="0032256C" w:rsidP="0032256C">
      <w:pPr>
        <w:ind w:left="720"/>
      </w:pPr>
      <w:r w:rsidRPr="0032256C">
        <w:t>{</w:t>
      </w:r>
    </w:p>
    <w:p w14:paraId="15E7B8CF" w14:textId="77777777" w:rsidR="0032256C" w:rsidRPr="0032256C" w:rsidRDefault="0032256C" w:rsidP="0032256C">
      <w:pPr>
        <w:ind w:left="720"/>
      </w:pPr>
      <w:r w:rsidRPr="0032256C">
        <w:t xml:space="preserve">    complex a, b, c;</w:t>
      </w:r>
    </w:p>
    <w:p w14:paraId="75A9A50D" w14:textId="77777777" w:rsidR="0032256C" w:rsidRPr="0032256C" w:rsidRDefault="0032256C" w:rsidP="0032256C">
      <w:pPr>
        <w:ind w:left="720"/>
      </w:pPr>
      <w:r w:rsidRPr="0032256C">
        <w:t xml:space="preserve">    cout &lt;&lt; "Enter a and b where a + ib is the first complex number.";</w:t>
      </w:r>
    </w:p>
    <w:p w14:paraId="082DEB59" w14:textId="77777777" w:rsidR="0032256C" w:rsidRPr="0032256C" w:rsidRDefault="0032256C" w:rsidP="0032256C">
      <w:pPr>
        <w:ind w:left="720"/>
      </w:pPr>
      <w:r w:rsidRPr="0032256C">
        <w:t xml:space="preserve">    cout &lt;&lt; "\na = ";</w:t>
      </w:r>
    </w:p>
    <w:p w14:paraId="64AA601D" w14:textId="77777777" w:rsidR="0032256C" w:rsidRPr="0032256C" w:rsidRDefault="0032256C" w:rsidP="0032256C">
      <w:pPr>
        <w:ind w:left="720"/>
      </w:pPr>
      <w:r w:rsidRPr="0032256C">
        <w:t xml:space="preserve">    cin &gt;&gt; a.real;</w:t>
      </w:r>
    </w:p>
    <w:p w14:paraId="77362DDF" w14:textId="77777777" w:rsidR="0032256C" w:rsidRPr="0032256C" w:rsidRDefault="0032256C" w:rsidP="0032256C">
      <w:pPr>
        <w:ind w:left="720"/>
      </w:pPr>
      <w:r w:rsidRPr="0032256C">
        <w:t xml:space="preserve">    cout &lt;&lt; "b = ";</w:t>
      </w:r>
    </w:p>
    <w:p w14:paraId="748AAF15" w14:textId="77777777" w:rsidR="0032256C" w:rsidRPr="0032256C" w:rsidRDefault="0032256C" w:rsidP="0032256C">
      <w:pPr>
        <w:ind w:left="720"/>
      </w:pPr>
      <w:r w:rsidRPr="0032256C">
        <w:t xml:space="preserve">    cin &gt;&gt; a.img;</w:t>
      </w:r>
    </w:p>
    <w:p w14:paraId="076BA833" w14:textId="77777777" w:rsidR="0032256C" w:rsidRPr="0032256C" w:rsidRDefault="0032256C" w:rsidP="0032256C">
      <w:pPr>
        <w:ind w:left="720"/>
      </w:pPr>
      <w:r w:rsidRPr="0032256C">
        <w:t xml:space="preserve">    complex (a.real, a.img);</w:t>
      </w:r>
    </w:p>
    <w:p w14:paraId="482071D6" w14:textId="77777777" w:rsidR="0032256C" w:rsidRPr="0032256C" w:rsidRDefault="0032256C" w:rsidP="0032256C">
      <w:pPr>
        <w:ind w:left="720"/>
      </w:pPr>
      <w:r w:rsidRPr="0032256C">
        <w:t xml:space="preserve">    cout &lt;&lt; "Enter c and d where c + id is the second complex number.";</w:t>
      </w:r>
    </w:p>
    <w:p w14:paraId="1FBBF942" w14:textId="77777777" w:rsidR="0032256C" w:rsidRPr="0032256C" w:rsidRDefault="0032256C" w:rsidP="0032256C">
      <w:pPr>
        <w:ind w:left="720"/>
      </w:pPr>
      <w:r w:rsidRPr="0032256C">
        <w:t xml:space="preserve">    cout &lt;&lt; "\nc = ";</w:t>
      </w:r>
    </w:p>
    <w:p w14:paraId="09561CA4" w14:textId="77777777" w:rsidR="0032256C" w:rsidRPr="0032256C" w:rsidRDefault="0032256C" w:rsidP="0032256C">
      <w:pPr>
        <w:ind w:left="720"/>
      </w:pPr>
      <w:r w:rsidRPr="0032256C">
        <w:t xml:space="preserve">    cin &gt;&gt; b.real;</w:t>
      </w:r>
    </w:p>
    <w:p w14:paraId="479573E1" w14:textId="77777777" w:rsidR="0032256C" w:rsidRPr="0032256C" w:rsidRDefault="0032256C" w:rsidP="0032256C">
      <w:pPr>
        <w:ind w:left="720"/>
      </w:pPr>
      <w:r w:rsidRPr="0032256C">
        <w:t xml:space="preserve">    cout &lt;&lt; "d = ";</w:t>
      </w:r>
    </w:p>
    <w:p w14:paraId="4B8B5056" w14:textId="77777777" w:rsidR="0032256C" w:rsidRPr="0032256C" w:rsidRDefault="0032256C" w:rsidP="0032256C">
      <w:pPr>
        <w:ind w:left="720"/>
      </w:pPr>
      <w:r w:rsidRPr="0032256C">
        <w:t xml:space="preserve">    cin &gt;&gt; b.img;</w:t>
      </w:r>
    </w:p>
    <w:p w14:paraId="3A95C5AA" w14:textId="77777777" w:rsidR="0032256C" w:rsidRPr="0032256C" w:rsidRDefault="0032256C" w:rsidP="0032256C">
      <w:pPr>
        <w:ind w:left="720"/>
      </w:pPr>
      <w:r w:rsidRPr="0032256C">
        <w:tab/>
        <w:t>complex (b.real, b.img);</w:t>
      </w:r>
    </w:p>
    <w:p w14:paraId="1ECCDD1B" w14:textId="77777777" w:rsidR="0032256C" w:rsidRPr="0032256C" w:rsidRDefault="0032256C" w:rsidP="0032256C">
      <w:pPr>
        <w:ind w:left="720"/>
      </w:pPr>
      <w:r w:rsidRPr="0032256C">
        <w:tab/>
        <w:t>c = c.addComp(a, b);</w:t>
      </w:r>
    </w:p>
    <w:p w14:paraId="344B2030" w14:textId="77777777" w:rsidR="0032256C" w:rsidRPr="0032256C" w:rsidRDefault="0032256C" w:rsidP="0032256C">
      <w:pPr>
        <w:ind w:left="720"/>
      </w:pPr>
      <w:r w:rsidRPr="0032256C">
        <w:tab/>
        <w:t>cout&lt;&lt;"\nSum of complex number : "&lt;&lt; c.real &lt;&lt; " + i"&lt;&lt;c.img;</w:t>
      </w:r>
    </w:p>
    <w:p w14:paraId="411EA0F0" w14:textId="77777777" w:rsidR="0032256C" w:rsidRPr="0032256C" w:rsidRDefault="0032256C" w:rsidP="0032256C">
      <w:pPr>
        <w:ind w:left="720"/>
      </w:pPr>
      <w:r w:rsidRPr="0032256C">
        <w:t xml:space="preserve">    return 0;</w:t>
      </w:r>
    </w:p>
    <w:p w14:paraId="141ADF20" w14:textId="4F10E650" w:rsidR="00D334C0" w:rsidRPr="0032256C" w:rsidRDefault="0032256C" w:rsidP="0032256C">
      <w:pPr>
        <w:ind w:left="720"/>
      </w:pPr>
      <w:r w:rsidRPr="0032256C">
        <w:t>}</w:t>
      </w:r>
    </w:p>
    <w:p w14:paraId="65EE7E6D" w14:textId="77777777" w:rsidR="00D334C0" w:rsidRPr="00D334C0" w:rsidRDefault="00D334C0" w:rsidP="00D334C0">
      <w:pPr>
        <w:rPr>
          <w:b/>
          <w:bCs/>
        </w:rPr>
      </w:pPr>
      <w:r w:rsidRPr="00D334C0">
        <w:rPr>
          <w:b/>
          <w:bCs/>
        </w:rPr>
        <w:t>OUTPUT:</w:t>
      </w:r>
    </w:p>
    <w:p w14:paraId="12236C02" w14:textId="67252F44" w:rsidR="00D334C0" w:rsidRPr="00D334C0" w:rsidRDefault="0032256C" w:rsidP="0032256C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8933B37" wp14:editId="2D09BBB5">
            <wp:extent cx="5008438" cy="2370406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67847" b="72946"/>
                    <a:stretch/>
                  </pic:blipFill>
                  <pic:spPr bwMode="auto">
                    <a:xfrm>
                      <a:off x="0" y="0"/>
                      <a:ext cx="5051024" cy="2390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C81D9" w14:textId="519471DB" w:rsidR="00C214AC" w:rsidRDefault="00C214AC" w:rsidP="00C214AC">
      <w:pPr>
        <w:pStyle w:val="ListParagraph"/>
        <w:numPr>
          <w:ilvl w:val="0"/>
          <w:numId w:val="2"/>
        </w:numPr>
        <w:rPr>
          <w:b/>
          <w:bCs/>
        </w:rPr>
      </w:pPr>
      <w:r w:rsidRPr="00C214AC">
        <w:rPr>
          <w:b/>
          <w:bCs/>
        </w:rPr>
        <w:lastRenderedPageBreak/>
        <w:t>WAP that calculates the square-root of a number and handles the exception that a number cannot be negative.</w:t>
      </w:r>
    </w:p>
    <w:p w14:paraId="7E0AF86A" w14:textId="77777777" w:rsidR="00D334C0" w:rsidRPr="00D334C0" w:rsidRDefault="00D334C0" w:rsidP="00D334C0">
      <w:pPr>
        <w:rPr>
          <w:b/>
          <w:bCs/>
          <w:u w:val="double"/>
        </w:rPr>
      </w:pPr>
      <w:r w:rsidRPr="00D334C0">
        <w:rPr>
          <w:b/>
          <w:bCs/>
          <w:u w:val="double"/>
        </w:rPr>
        <w:t>ANS:</w:t>
      </w:r>
    </w:p>
    <w:p w14:paraId="5B9A49B9" w14:textId="4520B40C" w:rsidR="008454BB" w:rsidRPr="008454BB" w:rsidRDefault="00D334C0" w:rsidP="008454BB">
      <w:pPr>
        <w:rPr>
          <w:b/>
          <w:bCs/>
        </w:rPr>
      </w:pPr>
      <w:r w:rsidRPr="00D334C0">
        <w:rPr>
          <w:b/>
          <w:bCs/>
        </w:rPr>
        <w:t>CODE:</w:t>
      </w:r>
      <w:r w:rsidR="008454BB">
        <w:rPr>
          <w:b/>
          <w:bCs/>
        </w:rPr>
        <w:t xml:space="preserve"> </w:t>
      </w:r>
      <w:r w:rsidR="008454BB">
        <w:rPr>
          <w:b/>
          <w:bCs/>
        </w:rPr>
        <w:tab/>
      </w:r>
      <w:r w:rsidR="008454BB" w:rsidRPr="008454BB">
        <w:t>#include&lt;iostream&gt;</w:t>
      </w:r>
    </w:p>
    <w:p w14:paraId="490B28FB" w14:textId="77777777" w:rsidR="008454BB" w:rsidRPr="008454BB" w:rsidRDefault="008454BB" w:rsidP="008454BB">
      <w:pPr>
        <w:ind w:left="720"/>
      </w:pPr>
      <w:r w:rsidRPr="008454BB">
        <w:t>#include&lt;math.h&gt;</w:t>
      </w:r>
    </w:p>
    <w:p w14:paraId="4C300444" w14:textId="77777777" w:rsidR="008454BB" w:rsidRPr="008454BB" w:rsidRDefault="008454BB" w:rsidP="008454BB">
      <w:pPr>
        <w:ind w:left="720"/>
      </w:pPr>
      <w:r w:rsidRPr="008454BB">
        <w:t>using namespace std;</w:t>
      </w:r>
    </w:p>
    <w:p w14:paraId="692091CC" w14:textId="77777777" w:rsidR="008454BB" w:rsidRPr="008454BB" w:rsidRDefault="008454BB" w:rsidP="008454BB">
      <w:pPr>
        <w:ind w:left="720"/>
      </w:pPr>
      <w:r w:rsidRPr="008454BB">
        <w:t>int main()</w:t>
      </w:r>
    </w:p>
    <w:p w14:paraId="21862AEF" w14:textId="77777777" w:rsidR="008454BB" w:rsidRPr="008454BB" w:rsidRDefault="008454BB" w:rsidP="008454BB">
      <w:pPr>
        <w:ind w:left="720"/>
      </w:pPr>
      <w:r w:rsidRPr="008454BB">
        <w:t>{</w:t>
      </w:r>
    </w:p>
    <w:p w14:paraId="3329D4E9" w14:textId="77777777" w:rsidR="008454BB" w:rsidRPr="008454BB" w:rsidRDefault="008454BB" w:rsidP="008454BB">
      <w:pPr>
        <w:ind w:left="720"/>
      </w:pPr>
      <w:r w:rsidRPr="008454BB">
        <w:t xml:space="preserve">    int x;</w:t>
      </w:r>
    </w:p>
    <w:p w14:paraId="66D9D06D" w14:textId="77777777" w:rsidR="008454BB" w:rsidRPr="008454BB" w:rsidRDefault="008454BB" w:rsidP="008454BB">
      <w:pPr>
        <w:ind w:left="720"/>
      </w:pPr>
      <w:r w:rsidRPr="008454BB">
        <w:t xml:space="preserve">    cout&lt;&lt;"Enter the number whose square root you want::";</w:t>
      </w:r>
    </w:p>
    <w:p w14:paraId="4D1DC102" w14:textId="77777777" w:rsidR="008454BB" w:rsidRPr="008454BB" w:rsidRDefault="008454BB" w:rsidP="008454BB">
      <w:pPr>
        <w:ind w:left="720"/>
      </w:pPr>
      <w:r w:rsidRPr="008454BB">
        <w:t xml:space="preserve">    cin&gt;&gt;x;</w:t>
      </w:r>
    </w:p>
    <w:p w14:paraId="09825AA6" w14:textId="77777777" w:rsidR="008454BB" w:rsidRPr="008454BB" w:rsidRDefault="008454BB" w:rsidP="008454BB">
      <w:pPr>
        <w:ind w:left="720"/>
      </w:pPr>
      <w:r w:rsidRPr="008454BB">
        <w:t xml:space="preserve">    double y = sqrt(x);</w:t>
      </w:r>
    </w:p>
    <w:p w14:paraId="68DC3B83" w14:textId="77777777" w:rsidR="008454BB" w:rsidRPr="008454BB" w:rsidRDefault="008454BB" w:rsidP="008454BB">
      <w:pPr>
        <w:ind w:left="720"/>
      </w:pPr>
      <w:r w:rsidRPr="008454BB">
        <w:t xml:space="preserve">    try</w:t>
      </w:r>
    </w:p>
    <w:p w14:paraId="63E40D0B" w14:textId="77777777" w:rsidR="008454BB" w:rsidRPr="008454BB" w:rsidRDefault="008454BB" w:rsidP="008454BB">
      <w:pPr>
        <w:ind w:left="720"/>
      </w:pPr>
      <w:r w:rsidRPr="008454BB">
        <w:t xml:space="preserve">    {</w:t>
      </w:r>
    </w:p>
    <w:p w14:paraId="3ED553E2" w14:textId="77777777" w:rsidR="008454BB" w:rsidRPr="008454BB" w:rsidRDefault="008454BB" w:rsidP="008454BB">
      <w:pPr>
        <w:ind w:left="720"/>
      </w:pPr>
      <w:r w:rsidRPr="008454BB">
        <w:t xml:space="preserve">        if(x&lt;0)</w:t>
      </w:r>
    </w:p>
    <w:p w14:paraId="18FFECBB" w14:textId="77777777" w:rsidR="008454BB" w:rsidRPr="008454BB" w:rsidRDefault="008454BB" w:rsidP="008454BB">
      <w:pPr>
        <w:ind w:left="720"/>
      </w:pPr>
      <w:r w:rsidRPr="008454BB">
        <w:t xml:space="preserve">        {</w:t>
      </w:r>
    </w:p>
    <w:p w14:paraId="2D297D6E" w14:textId="77777777" w:rsidR="008454BB" w:rsidRPr="008454BB" w:rsidRDefault="008454BB" w:rsidP="008454BB">
      <w:pPr>
        <w:ind w:left="720"/>
      </w:pPr>
      <w:r w:rsidRPr="008454BB">
        <w:t xml:space="preserve">            throw x;</w:t>
      </w:r>
    </w:p>
    <w:p w14:paraId="2BBDA0FB" w14:textId="77777777" w:rsidR="008454BB" w:rsidRPr="008454BB" w:rsidRDefault="008454BB" w:rsidP="008454BB">
      <w:pPr>
        <w:ind w:left="720"/>
      </w:pPr>
      <w:r w:rsidRPr="008454BB">
        <w:t xml:space="preserve">        }</w:t>
      </w:r>
    </w:p>
    <w:p w14:paraId="24D5839E" w14:textId="77777777" w:rsidR="008454BB" w:rsidRPr="008454BB" w:rsidRDefault="008454BB" w:rsidP="008454BB">
      <w:pPr>
        <w:ind w:left="720"/>
      </w:pPr>
      <w:r w:rsidRPr="008454BB">
        <w:t xml:space="preserve">        else</w:t>
      </w:r>
    </w:p>
    <w:p w14:paraId="2E271459" w14:textId="77777777" w:rsidR="008454BB" w:rsidRPr="008454BB" w:rsidRDefault="008454BB" w:rsidP="008454BB">
      <w:pPr>
        <w:ind w:left="720"/>
      </w:pPr>
      <w:r w:rsidRPr="008454BB">
        <w:t xml:space="preserve">        {</w:t>
      </w:r>
    </w:p>
    <w:p w14:paraId="2C446CE8" w14:textId="77777777" w:rsidR="008454BB" w:rsidRPr="008454BB" w:rsidRDefault="008454BB" w:rsidP="008454BB">
      <w:pPr>
        <w:ind w:left="720"/>
      </w:pPr>
      <w:r w:rsidRPr="008454BB">
        <w:t xml:space="preserve">            cout&lt;&lt;"\nThe square root of "&lt;&lt;x&lt;&lt;"is::"&lt;&lt;y;</w:t>
      </w:r>
    </w:p>
    <w:p w14:paraId="5812BA33" w14:textId="77777777" w:rsidR="008454BB" w:rsidRPr="008454BB" w:rsidRDefault="008454BB" w:rsidP="008454BB">
      <w:pPr>
        <w:ind w:left="720"/>
      </w:pPr>
      <w:r w:rsidRPr="008454BB">
        <w:t xml:space="preserve">        }</w:t>
      </w:r>
    </w:p>
    <w:p w14:paraId="617E2006" w14:textId="77777777" w:rsidR="008454BB" w:rsidRPr="008454BB" w:rsidRDefault="008454BB" w:rsidP="008454BB">
      <w:pPr>
        <w:ind w:left="720"/>
      </w:pPr>
      <w:r w:rsidRPr="008454BB">
        <w:t xml:space="preserve">    }</w:t>
      </w:r>
    </w:p>
    <w:p w14:paraId="3E9F7CCB" w14:textId="77777777" w:rsidR="008454BB" w:rsidRPr="008454BB" w:rsidRDefault="008454BB" w:rsidP="008454BB">
      <w:pPr>
        <w:ind w:left="720"/>
      </w:pPr>
      <w:r w:rsidRPr="008454BB">
        <w:t xml:space="preserve">    catch(int ex)</w:t>
      </w:r>
    </w:p>
    <w:p w14:paraId="07833FD5" w14:textId="77777777" w:rsidR="008454BB" w:rsidRPr="008454BB" w:rsidRDefault="008454BB" w:rsidP="008454BB">
      <w:pPr>
        <w:ind w:left="720"/>
      </w:pPr>
      <w:r w:rsidRPr="008454BB">
        <w:t xml:space="preserve">    {</w:t>
      </w:r>
    </w:p>
    <w:p w14:paraId="513477D0" w14:textId="77777777" w:rsidR="008454BB" w:rsidRPr="008454BB" w:rsidRDefault="008454BB" w:rsidP="008454BB">
      <w:pPr>
        <w:ind w:left="720"/>
      </w:pPr>
      <w:r w:rsidRPr="008454BB">
        <w:t xml:space="preserve">        cout&lt;&lt;"Exception: The number cannot be a negative value:: "&lt;&lt;ex;</w:t>
      </w:r>
    </w:p>
    <w:p w14:paraId="64E5518F" w14:textId="77777777" w:rsidR="008454BB" w:rsidRPr="008454BB" w:rsidRDefault="008454BB" w:rsidP="008454BB">
      <w:pPr>
        <w:ind w:left="720"/>
      </w:pPr>
      <w:r w:rsidRPr="008454BB">
        <w:t xml:space="preserve">    }</w:t>
      </w:r>
    </w:p>
    <w:p w14:paraId="4C76C379" w14:textId="77777777" w:rsidR="008454BB" w:rsidRPr="008454BB" w:rsidRDefault="008454BB" w:rsidP="008454BB">
      <w:pPr>
        <w:ind w:left="720"/>
      </w:pPr>
      <w:r w:rsidRPr="008454BB">
        <w:t xml:space="preserve">    return 0;</w:t>
      </w:r>
    </w:p>
    <w:p w14:paraId="05E8ECB4" w14:textId="0335E1B6" w:rsidR="00D334C0" w:rsidRPr="008454BB" w:rsidRDefault="008454BB" w:rsidP="008454BB">
      <w:pPr>
        <w:ind w:left="720"/>
      </w:pPr>
      <w:r w:rsidRPr="008454BB">
        <w:t>}</w:t>
      </w:r>
    </w:p>
    <w:p w14:paraId="53CD61F9" w14:textId="12A7FB4B" w:rsidR="00D334C0" w:rsidRDefault="00D334C0" w:rsidP="00D334C0">
      <w:pPr>
        <w:rPr>
          <w:b/>
          <w:bCs/>
        </w:rPr>
      </w:pPr>
      <w:r w:rsidRPr="00D334C0">
        <w:rPr>
          <w:b/>
          <w:bCs/>
        </w:rPr>
        <w:t>OUTPUT:</w:t>
      </w:r>
    </w:p>
    <w:p w14:paraId="516028F0" w14:textId="0BF9D332" w:rsidR="008454BB" w:rsidRPr="00D334C0" w:rsidRDefault="008454BB" w:rsidP="003008E5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A27D007" wp14:editId="529C023A">
            <wp:extent cx="5178782" cy="1237957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68341" b="86545"/>
                    <a:stretch/>
                  </pic:blipFill>
                  <pic:spPr bwMode="auto">
                    <a:xfrm>
                      <a:off x="0" y="0"/>
                      <a:ext cx="5303040" cy="1267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0BF4A" w14:textId="77777777" w:rsidR="00D334C0" w:rsidRPr="00D334C0" w:rsidRDefault="00D334C0" w:rsidP="00D334C0">
      <w:pPr>
        <w:rPr>
          <w:b/>
          <w:bCs/>
        </w:rPr>
      </w:pPr>
    </w:p>
    <w:p w14:paraId="19BE6183" w14:textId="344EAFD8" w:rsidR="00C214AC" w:rsidRPr="00C214AC" w:rsidRDefault="00C214AC" w:rsidP="00C214AC">
      <w:pPr>
        <w:pStyle w:val="ListParagraph"/>
        <w:numPr>
          <w:ilvl w:val="0"/>
          <w:numId w:val="2"/>
        </w:numPr>
        <w:rPr>
          <w:b/>
          <w:bCs/>
        </w:rPr>
      </w:pPr>
      <w:r w:rsidRPr="00C214AC">
        <w:rPr>
          <w:b/>
          <w:bCs/>
        </w:rPr>
        <w:t>WAP that checks a person age for voting, all the exceptions are to be handled with exception handling.</w:t>
      </w:r>
    </w:p>
    <w:p w14:paraId="70A0B92E" w14:textId="77777777" w:rsidR="00D334C0" w:rsidRDefault="00D334C0" w:rsidP="00D334C0">
      <w:pPr>
        <w:rPr>
          <w:b/>
          <w:bCs/>
          <w:u w:val="double"/>
        </w:rPr>
      </w:pPr>
      <w:r w:rsidRPr="00D334C0">
        <w:rPr>
          <w:b/>
          <w:bCs/>
          <w:u w:val="double"/>
        </w:rPr>
        <w:t>ANS:</w:t>
      </w:r>
    </w:p>
    <w:p w14:paraId="47230BCE" w14:textId="77777777" w:rsidR="0051134A" w:rsidRDefault="00D334C0" w:rsidP="0051134A">
      <w:r w:rsidRPr="00D334C0">
        <w:rPr>
          <w:b/>
          <w:bCs/>
        </w:rPr>
        <w:t>CODE:</w:t>
      </w:r>
      <w:r w:rsidR="003008E5">
        <w:rPr>
          <w:b/>
          <w:bCs/>
        </w:rPr>
        <w:t xml:space="preserve"> </w:t>
      </w:r>
      <w:r w:rsidR="003008E5">
        <w:rPr>
          <w:b/>
          <w:bCs/>
        </w:rPr>
        <w:tab/>
      </w:r>
      <w:r w:rsidR="0051134A">
        <w:t>#include&lt;iostream&gt;</w:t>
      </w:r>
    </w:p>
    <w:p w14:paraId="2688BFFE" w14:textId="77777777" w:rsidR="0051134A" w:rsidRDefault="0051134A" w:rsidP="0051134A">
      <w:pPr>
        <w:ind w:left="720"/>
      </w:pPr>
      <w:r>
        <w:t>using namespace std;</w:t>
      </w:r>
    </w:p>
    <w:p w14:paraId="673A4B2A" w14:textId="77777777" w:rsidR="0051134A" w:rsidRDefault="0051134A" w:rsidP="0051134A">
      <w:pPr>
        <w:ind w:left="720"/>
      </w:pPr>
      <w:r>
        <w:t>int main()</w:t>
      </w:r>
    </w:p>
    <w:p w14:paraId="42626692" w14:textId="77777777" w:rsidR="0051134A" w:rsidRDefault="0051134A" w:rsidP="0051134A">
      <w:pPr>
        <w:ind w:left="720"/>
      </w:pPr>
      <w:r>
        <w:t>{</w:t>
      </w:r>
    </w:p>
    <w:p w14:paraId="5405C07C" w14:textId="77777777" w:rsidR="0051134A" w:rsidRDefault="0051134A" w:rsidP="0051134A">
      <w:pPr>
        <w:ind w:left="720"/>
      </w:pPr>
      <w:r>
        <w:t xml:space="preserve">    int age;</w:t>
      </w:r>
    </w:p>
    <w:p w14:paraId="7BB63FE4" w14:textId="77777777" w:rsidR="0051134A" w:rsidRDefault="0051134A" w:rsidP="0051134A">
      <w:pPr>
        <w:ind w:left="720"/>
      </w:pPr>
      <w:r>
        <w:t xml:space="preserve">    cout&lt;&lt;"\tVOTING BARRIER CHECK";</w:t>
      </w:r>
    </w:p>
    <w:p w14:paraId="19BE0EC8" w14:textId="77777777" w:rsidR="0051134A" w:rsidRDefault="0051134A" w:rsidP="0051134A">
      <w:pPr>
        <w:ind w:left="720"/>
      </w:pPr>
      <w:r>
        <w:t xml:space="preserve">    cout&lt;&lt;"\n-------------------------------------";</w:t>
      </w:r>
    </w:p>
    <w:p w14:paraId="2B49D95D" w14:textId="77777777" w:rsidR="0051134A" w:rsidRDefault="0051134A" w:rsidP="0051134A">
      <w:pPr>
        <w:ind w:left="720"/>
      </w:pPr>
      <w:r>
        <w:t xml:space="preserve">    cout&lt;&lt;"\nEnter your age::";</w:t>
      </w:r>
    </w:p>
    <w:p w14:paraId="4B247BEF" w14:textId="77777777" w:rsidR="0051134A" w:rsidRDefault="0051134A" w:rsidP="0051134A">
      <w:pPr>
        <w:ind w:left="720"/>
      </w:pPr>
      <w:r>
        <w:t xml:space="preserve">    cin&gt;&gt;age;</w:t>
      </w:r>
    </w:p>
    <w:p w14:paraId="51B34DAD" w14:textId="77777777" w:rsidR="0051134A" w:rsidRDefault="0051134A" w:rsidP="0051134A">
      <w:pPr>
        <w:ind w:left="720"/>
      </w:pPr>
      <w:r>
        <w:t xml:space="preserve">    try</w:t>
      </w:r>
    </w:p>
    <w:p w14:paraId="66B7B51F" w14:textId="77777777" w:rsidR="0051134A" w:rsidRDefault="0051134A" w:rsidP="0051134A">
      <w:pPr>
        <w:ind w:left="720"/>
      </w:pPr>
      <w:r>
        <w:t xml:space="preserve">    {</w:t>
      </w:r>
    </w:p>
    <w:p w14:paraId="30AC46D8" w14:textId="77777777" w:rsidR="0051134A" w:rsidRDefault="0051134A" w:rsidP="0051134A">
      <w:pPr>
        <w:ind w:left="720"/>
      </w:pPr>
      <w:r>
        <w:t xml:space="preserve">        try</w:t>
      </w:r>
    </w:p>
    <w:p w14:paraId="5C26AB7A" w14:textId="77777777" w:rsidR="0051134A" w:rsidRDefault="0051134A" w:rsidP="0051134A">
      <w:pPr>
        <w:ind w:left="720"/>
      </w:pPr>
      <w:r>
        <w:t xml:space="preserve">        {</w:t>
      </w:r>
    </w:p>
    <w:p w14:paraId="528D4D72" w14:textId="77777777" w:rsidR="0051134A" w:rsidRDefault="0051134A" w:rsidP="0051134A">
      <w:pPr>
        <w:ind w:left="720"/>
      </w:pPr>
      <w:r>
        <w:t xml:space="preserve">            if(age&lt;0)</w:t>
      </w:r>
    </w:p>
    <w:p w14:paraId="11E0FE5C" w14:textId="77777777" w:rsidR="0051134A" w:rsidRDefault="0051134A" w:rsidP="0051134A">
      <w:pPr>
        <w:ind w:left="720"/>
      </w:pPr>
      <w:r>
        <w:t xml:space="preserve">            {</w:t>
      </w:r>
    </w:p>
    <w:p w14:paraId="7F8AD121" w14:textId="77777777" w:rsidR="0051134A" w:rsidRDefault="0051134A" w:rsidP="0051134A">
      <w:pPr>
        <w:ind w:left="720"/>
      </w:pPr>
      <w:r>
        <w:t xml:space="preserve">                throw(age);</w:t>
      </w:r>
    </w:p>
    <w:p w14:paraId="0B85EAA8" w14:textId="77777777" w:rsidR="0051134A" w:rsidRDefault="0051134A" w:rsidP="0051134A">
      <w:pPr>
        <w:ind w:left="720"/>
      </w:pPr>
      <w:r>
        <w:t xml:space="preserve">            }</w:t>
      </w:r>
    </w:p>
    <w:p w14:paraId="2B87F8B0" w14:textId="77777777" w:rsidR="0051134A" w:rsidRDefault="0051134A" w:rsidP="0051134A">
      <w:pPr>
        <w:ind w:left="720"/>
      </w:pPr>
      <w:r>
        <w:t xml:space="preserve">        }</w:t>
      </w:r>
    </w:p>
    <w:p w14:paraId="1A5C409F" w14:textId="77777777" w:rsidR="0051134A" w:rsidRDefault="0051134A" w:rsidP="0051134A">
      <w:pPr>
        <w:ind w:left="720"/>
      </w:pPr>
      <w:r>
        <w:t xml:space="preserve">        catch(int a)</w:t>
      </w:r>
    </w:p>
    <w:p w14:paraId="6027CE94" w14:textId="77777777" w:rsidR="0051134A" w:rsidRDefault="0051134A" w:rsidP="0051134A">
      <w:pPr>
        <w:ind w:left="720"/>
      </w:pPr>
      <w:r>
        <w:t xml:space="preserve">        {</w:t>
      </w:r>
    </w:p>
    <w:p w14:paraId="722CF428" w14:textId="77777777" w:rsidR="0051134A" w:rsidRDefault="0051134A" w:rsidP="0051134A">
      <w:pPr>
        <w:ind w:left="720"/>
      </w:pPr>
      <w:r>
        <w:t xml:space="preserve">            cout&lt;&lt;"\nException: The entered age is negative.... Plz enter a non-negative number::"&lt;&lt;a;</w:t>
      </w:r>
    </w:p>
    <w:p w14:paraId="419F8E0E" w14:textId="77777777" w:rsidR="0051134A" w:rsidRDefault="0051134A" w:rsidP="0051134A">
      <w:pPr>
        <w:ind w:left="720"/>
      </w:pPr>
      <w:r>
        <w:t xml:space="preserve">        }</w:t>
      </w:r>
    </w:p>
    <w:p w14:paraId="21197BBD" w14:textId="77777777" w:rsidR="0051134A" w:rsidRDefault="0051134A" w:rsidP="0051134A">
      <w:pPr>
        <w:ind w:left="720"/>
      </w:pPr>
      <w:r>
        <w:lastRenderedPageBreak/>
        <w:t xml:space="preserve">        if(age&lt;18||age&gt;125)</w:t>
      </w:r>
    </w:p>
    <w:p w14:paraId="69ACD487" w14:textId="77777777" w:rsidR="0051134A" w:rsidRDefault="0051134A" w:rsidP="0051134A">
      <w:pPr>
        <w:ind w:left="720"/>
      </w:pPr>
      <w:r>
        <w:t xml:space="preserve">        {</w:t>
      </w:r>
    </w:p>
    <w:p w14:paraId="26623B33" w14:textId="77777777" w:rsidR="0051134A" w:rsidRDefault="0051134A" w:rsidP="0051134A">
      <w:pPr>
        <w:ind w:left="720"/>
      </w:pPr>
      <w:r>
        <w:t xml:space="preserve">            throw(age);</w:t>
      </w:r>
    </w:p>
    <w:p w14:paraId="2185EC8B" w14:textId="77777777" w:rsidR="0051134A" w:rsidRDefault="0051134A" w:rsidP="0051134A">
      <w:pPr>
        <w:ind w:left="720"/>
      </w:pPr>
      <w:r>
        <w:t xml:space="preserve">        }</w:t>
      </w:r>
    </w:p>
    <w:p w14:paraId="29D0623F" w14:textId="77777777" w:rsidR="0051134A" w:rsidRDefault="0051134A" w:rsidP="0051134A">
      <w:pPr>
        <w:ind w:left="720"/>
      </w:pPr>
      <w:r>
        <w:t xml:space="preserve">        else</w:t>
      </w:r>
    </w:p>
    <w:p w14:paraId="3A55C4E2" w14:textId="77777777" w:rsidR="0051134A" w:rsidRDefault="0051134A" w:rsidP="0051134A">
      <w:pPr>
        <w:ind w:left="720"/>
      </w:pPr>
      <w:r>
        <w:t xml:space="preserve">        {</w:t>
      </w:r>
    </w:p>
    <w:p w14:paraId="076EDC36" w14:textId="77777777" w:rsidR="0051134A" w:rsidRDefault="0051134A" w:rsidP="0051134A">
      <w:pPr>
        <w:ind w:left="720"/>
      </w:pPr>
      <w:r>
        <w:t xml:space="preserve">            cout&lt;&lt;"\nYou are eligible to vote ;)";</w:t>
      </w:r>
    </w:p>
    <w:p w14:paraId="4302A962" w14:textId="77777777" w:rsidR="0051134A" w:rsidRDefault="0051134A" w:rsidP="0051134A">
      <w:pPr>
        <w:ind w:left="720"/>
      </w:pPr>
      <w:r>
        <w:t xml:space="preserve">        }</w:t>
      </w:r>
    </w:p>
    <w:p w14:paraId="5828DD0E" w14:textId="77777777" w:rsidR="0051134A" w:rsidRDefault="0051134A" w:rsidP="0051134A">
      <w:pPr>
        <w:ind w:left="720"/>
      </w:pPr>
      <w:r>
        <w:t xml:space="preserve">    }</w:t>
      </w:r>
    </w:p>
    <w:p w14:paraId="32B554BA" w14:textId="77777777" w:rsidR="0051134A" w:rsidRDefault="0051134A" w:rsidP="0051134A">
      <w:pPr>
        <w:ind w:left="720"/>
      </w:pPr>
      <w:r>
        <w:t xml:space="preserve">    catch(int ag)</w:t>
      </w:r>
    </w:p>
    <w:p w14:paraId="718039F6" w14:textId="77777777" w:rsidR="0051134A" w:rsidRDefault="0051134A" w:rsidP="0051134A">
      <w:pPr>
        <w:ind w:left="720"/>
      </w:pPr>
      <w:r>
        <w:t xml:space="preserve">    {</w:t>
      </w:r>
    </w:p>
    <w:p w14:paraId="5F3C7CC4" w14:textId="77777777" w:rsidR="0051134A" w:rsidRDefault="0051134A" w:rsidP="0051134A">
      <w:pPr>
        <w:ind w:left="720"/>
      </w:pPr>
      <w:r>
        <w:t xml:space="preserve">        cout&lt;&lt;"\nException: You are not eligible to vote due to your age is below the voting age::"&lt;&lt;ag;</w:t>
      </w:r>
    </w:p>
    <w:p w14:paraId="2E8B4259" w14:textId="77777777" w:rsidR="0051134A" w:rsidRDefault="0051134A" w:rsidP="0051134A">
      <w:pPr>
        <w:ind w:left="720"/>
      </w:pPr>
      <w:r>
        <w:t xml:space="preserve">    }</w:t>
      </w:r>
    </w:p>
    <w:p w14:paraId="2F7D0D53" w14:textId="77777777" w:rsidR="0051134A" w:rsidRDefault="0051134A" w:rsidP="0051134A">
      <w:pPr>
        <w:ind w:left="720"/>
      </w:pPr>
    </w:p>
    <w:p w14:paraId="6B74FD72" w14:textId="77777777" w:rsidR="0051134A" w:rsidRDefault="0051134A" w:rsidP="0051134A">
      <w:pPr>
        <w:ind w:left="720"/>
      </w:pPr>
      <w:r>
        <w:t xml:space="preserve">    return 0;</w:t>
      </w:r>
    </w:p>
    <w:p w14:paraId="022BE585" w14:textId="77777777" w:rsidR="0051134A" w:rsidRDefault="0051134A" w:rsidP="0051134A">
      <w:pPr>
        <w:ind w:left="720"/>
      </w:pPr>
      <w:r>
        <w:t>}</w:t>
      </w:r>
    </w:p>
    <w:p w14:paraId="14878C3B" w14:textId="6910D064" w:rsidR="00D334C0" w:rsidRPr="00D334C0" w:rsidRDefault="00D334C0" w:rsidP="0051134A">
      <w:pPr>
        <w:rPr>
          <w:b/>
          <w:bCs/>
        </w:rPr>
      </w:pPr>
      <w:r w:rsidRPr="00D334C0">
        <w:rPr>
          <w:b/>
          <w:bCs/>
        </w:rPr>
        <w:t>OUTPUT:</w:t>
      </w:r>
    </w:p>
    <w:p w14:paraId="53D8D58E" w14:textId="5ACC79D9" w:rsidR="0049165E" w:rsidRDefault="0051134A" w:rsidP="00E5087F">
      <w:pPr>
        <w:jc w:val="center"/>
      </w:pPr>
      <w:r>
        <w:rPr>
          <w:noProof/>
        </w:rPr>
        <w:drawing>
          <wp:inline distT="0" distB="0" distL="0" distR="0" wp14:anchorId="716B65BA" wp14:editId="06157821">
            <wp:extent cx="5352281" cy="1364566"/>
            <wp:effectExtent l="0" t="0" r="127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50420" b="77528"/>
                    <a:stretch/>
                  </pic:blipFill>
                  <pic:spPr bwMode="auto">
                    <a:xfrm>
                      <a:off x="0" y="0"/>
                      <a:ext cx="5397027" cy="1375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91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E3980"/>
    <w:multiLevelType w:val="multilevel"/>
    <w:tmpl w:val="2D126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0010A64"/>
    <w:multiLevelType w:val="hybridMultilevel"/>
    <w:tmpl w:val="870E83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tzSwMLI0NTE1N7RU0lEKTi0uzszPAykwqQUAPHUpoiwAAAA="/>
  </w:docVars>
  <w:rsids>
    <w:rsidRoot w:val="00C214AC"/>
    <w:rsid w:val="003008E5"/>
    <w:rsid w:val="0032256C"/>
    <w:rsid w:val="0049165E"/>
    <w:rsid w:val="0051134A"/>
    <w:rsid w:val="005C4FFA"/>
    <w:rsid w:val="008454BB"/>
    <w:rsid w:val="0094391B"/>
    <w:rsid w:val="00B3184C"/>
    <w:rsid w:val="00C214AC"/>
    <w:rsid w:val="00D334C0"/>
    <w:rsid w:val="00D50C32"/>
    <w:rsid w:val="00E5087F"/>
    <w:rsid w:val="00E7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3FCCC"/>
  <w15:chartTrackingRefBased/>
  <w15:docId w15:val="{8275CC4D-930C-461E-B3D0-670D8325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1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C214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5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6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5</cp:revision>
  <dcterms:created xsi:type="dcterms:W3CDTF">2020-09-18T05:04:00Z</dcterms:created>
  <dcterms:modified xsi:type="dcterms:W3CDTF">2020-09-21T08:59:00Z</dcterms:modified>
</cp:coreProperties>
</file>